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181D15" w14:textId="77777777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14:paraId="2B205A3D" w14:textId="1E593CBD" w:rsidR="00581CE3" w:rsidRPr="003E7116" w:rsidRDefault="00F85A23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>
        <w:rPr>
          <w:rFonts w:ascii="Arial Narrow" w:hAnsi="Arial Narrow"/>
          <w:b/>
          <w:sz w:val="36"/>
          <w:szCs w:val="36"/>
        </w:rPr>
        <w:t>Business Analysis</w:t>
      </w:r>
      <w:r w:rsidR="00C316C1" w:rsidRPr="003E7116">
        <w:rPr>
          <w:rFonts w:ascii="Arial Narrow" w:hAnsi="Arial Narrow"/>
          <w:b/>
          <w:sz w:val="36"/>
          <w:szCs w:val="36"/>
        </w:rPr>
        <w:t xml:space="preserve">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="00C316C1"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18258C">
        <w:rPr>
          <w:rFonts w:ascii="Arial Narrow" w:hAnsi="Arial Narrow"/>
          <w:b/>
          <w:sz w:val="36"/>
          <w:szCs w:val="36"/>
        </w:rPr>
        <w:t xml:space="preserve">Fall </w:t>
      </w:r>
      <w:r w:rsidR="009B341F" w:rsidRPr="003E7116">
        <w:rPr>
          <w:rFonts w:ascii="Arial Narrow" w:hAnsi="Arial Narrow"/>
          <w:b/>
          <w:sz w:val="36"/>
          <w:szCs w:val="36"/>
        </w:rPr>
        <w:t>20</w:t>
      </w:r>
      <w:r w:rsidR="00D212DD">
        <w:rPr>
          <w:rFonts w:ascii="Arial Narrow" w:hAnsi="Arial Narrow"/>
          <w:b/>
          <w:sz w:val="36"/>
          <w:szCs w:val="36"/>
        </w:rPr>
        <w:t>21</w:t>
      </w:r>
      <w:r w:rsidR="00F0301A" w:rsidRPr="003E7116">
        <w:rPr>
          <w:rFonts w:ascii="Arial Narrow" w:hAnsi="Arial Narrow"/>
          <w:b/>
          <w:sz w:val="36"/>
          <w:szCs w:val="36"/>
        </w:rPr>
        <w:br/>
      </w:r>
      <w:bookmarkStart w:id="0" w:name="_GoBack"/>
      <w:bookmarkEnd w:id="0"/>
    </w:p>
    <w:p w14:paraId="1332A510" w14:textId="77777777" w:rsidR="00F85A23" w:rsidRDefault="00F85A23" w:rsidP="00F85A23">
      <w:pPr>
        <w:spacing w:after="0" w:line="240" w:lineRule="auto"/>
        <w:ind w:right="-30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Key Process Resource: </w:t>
      </w:r>
      <w:hyperlink r:id="rId6" w:history="1">
        <w:r w:rsidRPr="001E1DB0">
          <w:rPr>
            <w:rStyle w:val="Hyperlink"/>
            <w:rFonts w:ascii="Arial Narrow" w:hAnsi="Arial Narrow"/>
            <w:sz w:val="24"/>
            <w:szCs w:val="24"/>
            <w:u w:val="none"/>
          </w:rPr>
          <w:t>https://www.mohawkcollege.ca/current-students/business-students/business-analysis-student-placement-partnership</w:t>
        </w:r>
      </w:hyperlink>
      <w:r w:rsidRPr="001E1DB0">
        <w:rPr>
          <w:rFonts w:ascii="Arial Narrow" w:hAnsi="Arial Narrow"/>
          <w:sz w:val="24"/>
          <w:szCs w:val="24"/>
        </w:rPr>
        <w:t xml:space="preserve"> </w:t>
      </w:r>
    </w:p>
    <w:p w14:paraId="18F3148E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  <w:tblCaption w:val="Business Anaylsis Timeline of dates for the fall 2021 placement process "/>
        <w:tblDescription w:val="List of dates and when to expect resumes, when to conduct interviews and extend offers for the business anaylsis placements"/>
      </w:tblPr>
      <w:tblGrid>
        <w:gridCol w:w="1075"/>
        <w:gridCol w:w="9180"/>
      </w:tblGrid>
      <w:tr w:rsidR="00F85A23" w14:paraId="69CB2AD2" w14:textId="77777777" w:rsidTr="00EA3431">
        <w:trPr>
          <w:tblHeader/>
        </w:trPr>
        <w:tc>
          <w:tcPr>
            <w:tcW w:w="1075" w:type="dxa"/>
          </w:tcPr>
          <w:p w14:paraId="406858D6" w14:textId="77777777" w:rsidR="00F85A23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Date</w:t>
            </w:r>
          </w:p>
        </w:tc>
        <w:tc>
          <w:tcPr>
            <w:tcW w:w="9180" w:type="dxa"/>
          </w:tcPr>
          <w:p w14:paraId="7E24EDFE" w14:textId="77777777" w:rsidR="00F85A23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Action</w:t>
            </w:r>
          </w:p>
        </w:tc>
      </w:tr>
      <w:tr w:rsidR="00F85A23" w:rsidRPr="001E1DB0" w14:paraId="13BCB639" w14:textId="77777777" w:rsidTr="001A7DE8">
        <w:tc>
          <w:tcPr>
            <w:tcW w:w="1075" w:type="dxa"/>
          </w:tcPr>
          <w:p w14:paraId="3236BCBE" w14:textId="48EB3E61" w:rsidR="00F85A23" w:rsidRPr="001E1DB0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</w:t>
            </w:r>
            <w:r w:rsidR="00126F01">
              <w:rPr>
                <w:rFonts w:ascii="Arial Narrow" w:hAnsi="Arial Narrow"/>
                <w:sz w:val="24"/>
                <w:szCs w:val="24"/>
              </w:rPr>
              <w:t>n 15</w:t>
            </w:r>
          </w:p>
        </w:tc>
        <w:tc>
          <w:tcPr>
            <w:tcW w:w="9180" w:type="dxa"/>
          </w:tcPr>
          <w:p w14:paraId="78F38190" w14:textId="745A2EBE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mployer Participation Forms due</w:t>
            </w:r>
            <w:r w:rsidR="0018258C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30BE6886" w14:textId="77777777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1B7176CE" w14:textId="77777777" w:rsidTr="001A7DE8">
        <w:tc>
          <w:tcPr>
            <w:tcW w:w="1075" w:type="dxa"/>
          </w:tcPr>
          <w:p w14:paraId="49A75E81" w14:textId="4C6D46CC" w:rsidR="00F85A23" w:rsidRPr="001E1DB0" w:rsidRDefault="00E026B9" w:rsidP="00550C76">
            <w:pPr>
              <w:spacing w:after="0" w:line="36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l 5</w:t>
            </w:r>
          </w:p>
        </w:tc>
        <w:tc>
          <w:tcPr>
            <w:tcW w:w="9180" w:type="dxa"/>
          </w:tcPr>
          <w:p w14:paraId="34E164BD" w14:textId="77777777" w:rsidR="00F85A23" w:rsidRDefault="00F85A23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s posted for students to review</w:t>
            </w:r>
          </w:p>
          <w:p w14:paraId="45E27363" w14:textId="77777777" w:rsidR="001C5877" w:rsidRPr="001E1DB0" w:rsidRDefault="001C5877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F860EC0" w14:textId="77777777" w:rsidTr="001A7DE8">
        <w:tc>
          <w:tcPr>
            <w:tcW w:w="1075" w:type="dxa"/>
          </w:tcPr>
          <w:p w14:paraId="6AE78E81" w14:textId="11D628A5" w:rsidR="00F85A23" w:rsidRPr="001E1DB0" w:rsidRDefault="0018258C" w:rsidP="00F85A23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</w:t>
            </w:r>
            <w:r w:rsidR="00373BB7">
              <w:rPr>
                <w:rFonts w:ascii="Arial Narrow" w:hAnsi="Arial Narrow"/>
                <w:sz w:val="24"/>
                <w:szCs w:val="24"/>
              </w:rPr>
              <w:t>l 8</w:t>
            </w:r>
          </w:p>
        </w:tc>
        <w:tc>
          <w:tcPr>
            <w:tcW w:w="9180" w:type="dxa"/>
          </w:tcPr>
          <w:p w14:paraId="5052EA9E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adline for students to submit resume and selection of 3 employers</w:t>
            </w:r>
          </w:p>
          <w:p w14:paraId="17FF7DB4" w14:textId="77777777" w:rsidR="001C5877" w:rsidRPr="001E1DB0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098955AD" w14:textId="77777777" w:rsidTr="001A7DE8">
        <w:tc>
          <w:tcPr>
            <w:tcW w:w="1075" w:type="dxa"/>
          </w:tcPr>
          <w:p w14:paraId="14F0A39C" w14:textId="5B6C7314" w:rsidR="00F85A23" w:rsidRPr="001E1DB0" w:rsidRDefault="0018258C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</w:t>
            </w:r>
            <w:r w:rsidR="00373BB7">
              <w:rPr>
                <w:rFonts w:ascii="Arial Narrow" w:hAnsi="Arial Narrow"/>
                <w:sz w:val="24"/>
                <w:szCs w:val="24"/>
              </w:rPr>
              <w:t>l 8</w:t>
            </w:r>
            <w:r w:rsidR="00126F01">
              <w:rPr>
                <w:rFonts w:ascii="Arial Narrow" w:hAnsi="Arial Narrow"/>
                <w:sz w:val="24"/>
                <w:szCs w:val="24"/>
              </w:rPr>
              <w:t xml:space="preserve">- </w:t>
            </w:r>
            <w:r w:rsidR="00983417">
              <w:rPr>
                <w:rFonts w:ascii="Arial Narrow" w:hAnsi="Arial Narrow"/>
                <w:sz w:val="24"/>
                <w:szCs w:val="24"/>
              </w:rPr>
              <w:t>Ongoing</w:t>
            </w:r>
          </w:p>
        </w:tc>
        <w:tc>
          <w:tcPr>
            <w:tcW w:w="9180" w:type="dxa"/>
          </w:tcPr>
          <w:p w14:paraId="6EC15290" w14:textId="77777777" w:rsidR="001C5877" w:rsidRPr="001E1DB0" w:rsidRDefault="00F85A23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 assistant downloads and sorts students’ employer selections and begins sending resumes to employers</w:t>
            </w:r>
          </w:p>
        </w:tc>
      </w:tr>
      <w:tr w:rsidR="001C5877" w:rsidRPr="001E1DB0" w14:paraId="7C277114" w14:textId="77777777" w:rsidTr="001A7DE8">
        <w:tc>
          <w:tcPr>
            <w:tcW w:w="1075" w:type="dxa"/>
          </w:tcPr>
          <w:p w14:paraId="2A711E29" w14:textId="5F74D627" w:rsidR="00126F01" w:rsidRDefault="0018258C" w:rsidP="0018258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</w:t>
            </w:r>
            <w:r w:rsidR="00E85949">
              <w:rPr>
                <w:rFonts w:ascii="Arial Narrow" w:hAnsi="Arial Narrow"/>
                <w:sz w:val="24"/>
                <w:szCs w:val="24"/>
              </w:rPr>
              <w:t>l 13</w:t>
            </w:r>
            <w:r w:rsidR="00126F01"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74A88EF5" w14:textId="5424FFAB" w:rsidR="001C5877" w:rsidRDefault="00126F01" w:rsidP="0018258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ug 15</w:t>
            </w:r>
          </w:p>
        </w:tc>
        <w:tc>
          <w:tcPr>
            <w:tcW w:w="9180" w:type="dxa"/>
          </w:tcPr>
          <w:p w14:paraId="0181474A" w14:textId="77777777" w:rsidR="001C5877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s contacted for interviews</w:t>
            </w:r>
          </w:p>
          <w:p w14:paraId="5798A624" w14:textId="77777777" w:rsidR="001C5877" w:rsidRDefault="001C5877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F85A23">
              <w:rPr>
                <w:rFonts w:ascii="Arial Narrow" w:hAnsi="Arial Narrow"/>
              </w:rPr>
              <w:t xml:space="preserve">Employers contact students directly via telephone or email to arrange interviews. Mohawk College requires that interviews are scheduled around students’ timetables. Students are </w:t>
            </w:r>
            <w:r w:rsidRPr="00F85A23">
              <w:rPr>
                <w:rFonts w:ascii="Arial Narrow" w:hAnsi="Arial Narrow"/>
                <w:u w:val="single"/>
              </w:rPr>
              <w:t>not</w:t>
            </w:r>
            <w:r w:rsidRPr="00F85A23">
              <w:rPr>
                <w:rFonts w:ascii="Arial Narrow" w:hAnsi="Arial Narrow"/>
              </w:rPr>
              <w:t xml:space="preserve"> permitted to miss class to attend an interview.</w:t>
            </w:r>
          </w:p>
          <w:p w14:paraId="162A9F21" w14:textId="77777777" w:rsidR="001C5877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26FA22D" w14:textId="77777777" w:rsidTr="001A7DE8">
        <w:tc>
          <w:tcPr>
            <w:tcW w:w="1075" w:type="dxa"/>
          </w:tcPr>
          <w:p w14:paraId="7B52EAF9" w14:textId="4887AE23" w:rsidR="00126F01" w:rsidRDefault="0018258C" w:rsidP="00126F01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</w:t>
            </w:r>
            <w:r w:rsidR="00E85949">
              <w:rPr>
                <w:rFonts w:ascii="Arial Narrow" w:hAnsi="Arial Narrow"/>
                <w:sz w:val="24"/>
                <w:szCs w:val="24"/>
              </w:rPr>
              <w:t>l 15</w:t>
            </w:r>
            <w:r w:rsidR="00126F01"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364FFECF" w14:textId="652C9B69" w:rsidR="00F85A23" w:rsidRPr="001E1DB0" w:rsidRDefault="00126F01" w:rsidP="00126F01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ug 15</w:t>
            </w:r>
          </w:p>
        </w:tc>
        <w:tc>
          <w:tcPr>
            <w:tcW w:w="9180" w:type="dxa"/>
          </w:tcPr>
          <w:p w14:paraId="35EF251D" w14:textId="6ADDB0E2" w:rsidR="00F85A23" w:rsidRPr="001E1DB0" w:rsidRDefault="004A787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erviews conducted with employer’s via phone, zoom or other online platform</w:t>
            </w:r>
          </w:p>
        </w:tc>
      </w:tr>
      <w:tr w:rsidR="001C5877" w:rsidRPr="001E1DB0" w14:paraId="5DD2F044" w14:textId="77777777" w:rsidTr="001A7DE8">
        <w:tc>
          <w:tcPr>
            <w:tcW w:w="1075" w:type="dxa"/>
          </w:tcPr>
          <w:p w14:paraId="7FAD6D9D" w14:textId="6C1949BD" w:rsidR="001C5877" w:rsidRDefault="00126F01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ug 15</w:t>
            </w:r>
          </w:p>
        </w:tc>
        <w:tc>
          <w:tcPr>
            <w:tcW w:w="9180" w:type="dxa"/>
          </w:tcPr>
          <w:p w14:paraId="7E51ADA6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ast day e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mployers </w:t>
            </w:r>
            <w:r>
              <w:rPr>
                <w:rFonts w:ascii="Arial Narrow" w:hAnsi="Arial Narrow"/>
                <w:sz w:val="24"/>
                <w:szCs w:val="24"/>
              </w:rPr>
              <w:t xml:space="preserve">can 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release offers to students </w:t>
            </w:r>
          </w:p>
          <w:p w14:paraId="26415349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  <w:p w14:paraId="31622C56" w14:textId="7236F04D" w:rsidR="0018258C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b/>
                <w:sz w:val="24"/>
                <w:szCs w:val="24"/>
                <w:highlight w:val="yellow"/>
              </w:rPr>
            </w:pPr>
            <w:r w:rsidRPr="00DA56F8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Employers offer field placement positions directly to students any t</w:t>
            </w:r>
            <w:r w:rsidR="0018258C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ime between Ju</w:t>
            </w:r>
            <w:r w:rsidR="00E85949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l 15</w:t>
            </w:r>
            <w:r w:rsidR="0018258C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–</w:t>
            </w:r>
          </w:p>
          <w:p w14:paraId="7D59694D" w14:textId="53508EAA" w:rsidR="001C5877" w:rsidRDefault="00126F01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Aug 15</w:t>
            </w:r>
            <w:r w:rsidR="001A7DE8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, 2021</w:t>
            </w:r>
            <w:r w:rsidR="001A7DE8" w:rsidRPr="00DA56F8">
              <w:rPr>
                <w:rFonts w:ascii="Arial Narrow" w:hAnsi="Arial Narrow"/>
                <w:sz w:val="24"/>
                <w:szCs w:val="24"/>
                <w:highlight w:val="yellow"/>
              </w:rPr>
              <w:t>.</w:t>
            </w:r>
            <w:r w:rsidR="001A7DE8" w:rsidRPr="003E711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 xml:space="preserve">This allows employers to secure students sooner and more accurately reflects the real-world experience of applying for and securing a job. Students have </w:t>
            </w:r>
            <w:r w:rsidR="001C5877" w:rsidRPr="00F85A23">
              <w:rPr>
                <w:rFonts w:ascii="Arial Narrow" w:hAnsi="Arial Narrow"/>
                <w:u w:val="single"/>
              </w:rPr>
              <w:t>24 hours</w:t>
            </w:r>
            <w:r w:rsidR="001C5877" w:rsidRPr="00F85A23">
              <w:rPr>
                <w:rFonts w:ascii="Arial Narrow" w:hAnsi="Arial Narrow"/>
              </w:rPr>
              <w:t xml:space="preserve"> to respond to an offer.</w:t>
            </w:r>
            <w:r w:rsidR="001C5877" w:rsidRPr="00F85A23">
              <w:rPr>
                <w:rFonts w:ascii="Arial Narrow" w:hAnsi="Arial Narrow"/>
                <w:b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>Please contact the placement assistant once an offer is confirmed</w:t>
            </w:r>
          </w:p>
          <w:p w14:paraId="6A29BA0A" w14:textId="77777777" w:rsidR="001C5877" w:rsidRPr="003E7116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7A4DCD5F" w14:textId="77777777" w:rsidTr="001A7DE8">
        <w:tc>
          <w:tcPr>
            <w:tcW w:w="1075" w:type="dxa"/>
          </w:tcPr>
          <w:p w14:paraId="7F837134" w14:textId="5DBD3557" w:rsidR="00F85A23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ugust 30</w:t>
            </w:r>
          </w:p>
        </w:tc>
        <w:tc>
          <w:tcPr>
            <w:tcW w:w="9180" w:type="dxa"/>
          </w:tcPr>
          <w:p w14:paraId="709ACBF4" w14:textId="1CE08C00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 completes Safety Checklist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with employer via online platform</w:t>
            </w:r>
          </w:p>
          <w:p w14:paraId="7D8F376A" w14:textId="77777777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126B30D" w14:textId="77777777" w:rsidTr="001A7DE8">
        <w:tc>
          <w:tcPr>
            <w:tcW w:w="1075" w:type="dxa"/>
          </w:tcPr>
          <w:p w14:paraId="15CCBD0F" w14:textId="6C32BF93" w:rsidR="00F85A23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ug 30</w:t>
            </w:r>
            <w:r w:rsidR="00F85A23"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6A7DB28D" w14:textId="0A074B6C" w:rsidR="00F85A23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Oct</w:t>
            </w:r>
            <w:r w:rsidR="00F85A23">
              <w:rPr>
                <w:rFonts w:ascii="Arial Narrow" w:hAnsi="Arial Narrow"/>
                <w:sz w:val="24"/>
                <w:szCs w:val="24"/>
              </w:rPr>
              <w:t xml:space="preserve"> 1</w:t>
            </w:r>
            <w:r>
              <w:rPr>
                <w:rFonts w:ascii="Arial Narrow" w:hAnsi="Arial Narrow"/>
                <w:sz w:val="24"/>
                <w:szCs w:val="24"/>
              </w:rPr>
              <w:t>5</w:t>
            </w:r>
          </w:p>
        </w:tc>
        <w:tc>
          <w:tcPr>
            <w:tcW w:w="9180" w:type="dxa"/>
          </w:tcPr>
          <w:p w14:paraId="7337BDB6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A262F7">
              <w:rPr>
                <w:rFonts w:ascii="Arial Narrow" w:hAnsi="Arial Narrow"/>
                <w:sz w:val="24"/>
                <w:szCs w:val="24"/>
              </w:rPr>
              <w:t>Field placement</w:t>
            </w:r>
            <w:r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3C75DDF0" w14:textId="77777777" w:rsidR="00F85A23" w:rsidRDefault="00F85A23" w:rsidP="00F85A23">
            <w:pPr>
              <w:spacing w:after="0" w:line="240" w:lineRule="auto"/>
              <w:ind w:left="720" w:right="-302"/>
              <w:rPr>
                <w:rFonts w:ascii="Arial Narrow" w:hAnsi="Arial Narrow"/>
              </w:rPr>
            </w:pPr>
            <w:r w:rsidRPr="00D47B3C">
              <w:rPr>
                <w:rFonts w:ascii="Arial Narrow" w:hAnsi="Arial Narrow"/>
              </w:rPr>
              <w:t xml:space="preserve">The </w:t>
            </w:r>
            <w:proofErr w:type="spellStart"/>
            <w:r w:rsidRPr="00D47B3C">
              <w:rPr>
                <w:rFonts w:ascii="Arial Narrow" w:hAnsi="Arial Narrow"/>
              </w:rPr>
              <w:t>BAn</w:t>
            </w:r>
            <w:proofErr w:type="spellEnd"/>
            <w:r w:rsidRPr="00D47B3C">
              <w:rPr>
                <w:rFonts w:ascii="Arial Narrow" w:hAnsi="Arial Narrow"/>
              </w:rPr>
              <w:t xml:space="preserve"> Coordinator will visit and conduct interviews with some of the employers and </w:t>
            </w:r>
          </w:p>
          <w:p w14:paraId="10D00C8B" w14:textId="77777777" w:rsidR="00F85A23" w:rsidRDefault="00F85A23" w:rsidP="00F85A23">
            <w:pPr>
              <w:spacing w:after="0" w:line="240" w:lineRule="auto"/>
              <w:ind w:left="720" w:right="-302"/>
              <w:rPr>
                <w:rFonts w:ascii="Arial Narrow" w:hAnsi="Arial Narrow"/>
              </w:rPr>
            </w:pPr>
            <w:r w:rsidRPr="00D47B3C">
              <w:rPr>
                <w:rFonts w:ascii="Arial Narrow" w:hAnsi="Arial Narrow"/>
              </w:rPr>
              <w:t xml:space="preserve">students.   </w:t>
            </w:r>
          </w:p>
          <w:p w14:paraId="187DE77F" w14:textId="77777777" w:rsidR="001C5877" w:rsidRDefault="001C5877" w:rsidP="00F85A23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74572720" w14:textId="77777777" w:rsidTr="001A7DE8">
        <w:tc>
          <w:tcPr>
            <w:tcW w:w="1075" w:type="dxa"/>
          </w:tcPr>
          <w:p w14:paraId="34AFD13D" w14:textId="125420A8" w:rsidR="00F85A23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Oct</w:t>
            </w:r>
            <w:r w:rsidR="00F85A23">
              <w:rPr>
                <w:rFonts w:ascii="Arial Narrow" w:hAnsi="Arial Narrow"/>
                <w:sz w:val="24"/>
                <w:szCs w:val="24"/>
              </w:rPr>
              <w:t xml:space="preserve"> 1</w:t>
            </w:r>
            <w:r>
              <w:rPr>
                <w:rFonts w:ascii="Arial Narrow" w:hAnsi="Arial Narrow"/>
                <w:sz w:val="24"/>
                <w:szCs w:val="24"/>
              </w:rPr>
              <w:t>5</w:t>
            </w:r>
          </w:p>
        </w:tc>
        <w:tc>
          <w:tcPr>
            <w:tcW w:w="9180" w:type="dxa"/>
          </w:tcPr>
          <w:p w14:paraId="50FC2653" w14:textId="63158FCA" w:rsidR="001C5877" w:rsidRDefault="00F85A23" w:rsidP="00AB5F5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valuation of student due</w:t>
            </w:r>
            <w:r w:rsidR="00AB5F5C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A7870">
              <w:rPr>
                <w:rFonts w:ascii="Arial Narrow" w:hAnsi="Arial Narrow"/>
                <w:sz w:val="24"/>
                <w:szCs w:val="24"/>
              </w:rPr>
              <w:t>(link will be sent to the employer)</w:t>
            </w:r>
          </w:p>
        </w:tc>
      </w:tr>
    </w:tbl>
    <w:p w14:paraId="4E84E2D2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5AFE7737" w14:textId="77777777" w:rsidR="00727F5B" w:rsidRPr="003E7116" w:rsidRDefault="00727F5B" w:rsidP="00F85A23">
      <w:pPr>
        <w:spacing w:before="240" w:after="0" w:line="240" w:lineRule="auto"/>
        <w:ind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 xml:space="preserve">*Please note: Students are to complete </w:t>
      </w:r>
      <w:r w:rsidRPr="003E7116">
        <w:rPr>
          <w:rFonts w:ascii="Arial Narrow" w:hAnsi="Arial Narrow"/>
          <w:sz w:val="24"/>
          <w:szCs w:val="24"/>
          <w:u w:val="single"/>
        </w:rPr>
        <w:t>one</w:t>
      </w:r>
      <w:r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B56878" w14:textId="77777777" w:rsidR="00B83C3F" w:rsidRDefault="00B83C3F" w:rsidP="00763BE8">
      <w:pPr>
        <w:spacing w:after="0" w:line="240" w:lineRule="auto"/>
      </w:pPr>
      <w:r>
        <w:separator/>
      </w:r>
    </w:p>
  </w:endnote>
  <w:endnote w:type="continuationSeparator" w:id="0">
    <w:p w14:paraId="5F035591" w14:textId="77777777" w:rsidR="00B83C3F" w:rsidRDefault="00B83C3F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9BB6B" w14:textId="77777777" w:rsidR="00B83C3F" w:rsidRDefault="00B83C3F" w:rsidP="00763BE8">
      <w:pPr>
        <w:spacing w:after="0" w:line="240" w:lineRule="auto"/>
      </w:pPr>
      <w:r>
        <w:separator/>
      </w:r>
    </w:p>
  </w:footnote>
  <w:footnote w:type="continuationSeparator" w:id="0">
    <w:p w14:paraId="328B93AE" w14:textId="77777777" w:rsidR="00B83C3F" w:rsidRDefault="00B83C3F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18F2C" w14:textId="77777777" w:rsidR="00A261FC" w:rsidRDefault="00A261FC" w:rsidP="000B1756">
    <w:pPr>
      <w:pStyle w:val="Header"/>
      <w:jc w:val="center"/>
    </w:pPr>
  </w:p>
  <w:p w14:paraId="5D3E831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07C80789" wp14:editId="1FD5B55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wUAuOdiwi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A576A"/>
    <w:rsid w:val="000A689A"/>
    <w:rsid w:val="000B128E"/>
    <w:rsid w:val="000B1756"/>
    <w:rsid w:val="000F089E"/>
    <w:rsid w:val="00103B5B"/>
    <w:rsid w:val="00123608"/>
    <w:rsid w:val="001237F6"/>
    <w:rsid w:val="00126F01"/>
    <w:rsid w:val="0018258C"/>
    <w:rsid w:val="0018663C"/>
    <w:rsid w:val="00192D93"/>
    <w:rsid w:val="00192FC1"/>
    <w:rsid w:val="001A7DE8"/>
    <w:rsid w:val="001C5877"/>
    <w:rsid w:val="001D43FD"/>
    <w:rsid w:val="001D44BB"/>
    <w:rsid w:val="00213C88"/>
    <w:rsid w:val="00224BE9"/>
    <w:rsid w:val="002277A7"/>
    <w:rsid w:val="0024601F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73BB7"/>
    <w:rsid w:val="00387A8C"/>
    <w:rsid w:val="003971EA"/>
    <w:rsid w:val="003A1084"/>
    <w:rsid w:val="003C4E51"/>
    <w:rsid w:val="003E07FC"/>
    <w:rsid w:val="003E7116"/>
    <w:rsid w:val="003F3280"/>
    <w:rsid w:val="003F4BEC"/>
    <w:rsid w:val="00437B83"/>
    <w:rsid w:val="00465BAF"/>
    <w:rsid w:val="00474C1C"/>
    <w:rsid w:val="004942B3"/>
    <w:rsid w:val="004A4546"/>
    <w:rsid w:val="004A7870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0369E"/>
    <w:rsid w:val="007151D5"/>
    <w:rsid w:val="00727F5B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83417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B5F5C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37141"/>
    <w:rsid w:val="00B44D92"/>
    <w:rsid w:val="00B45E2A"/>
    <w:rsid w:val="00B65161"/>
    <w:rsid w:val="00B83C3F"/>
    <w:rsid w:val="00BA1DFD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303F9"/>
    <w:rsid w:val="00C316C1"/>
    <w:rsid w:val="00CB1DE0"/>
    <w:rsid w:val="00CC2582"/>
    <w:rsid w:val="00CE06E3"/>
    <w:rsid w:val="00D145C3"/>
    <w:rsid w:val="00D14A62"/>
    <w:rsid w:val="00D212DD"/>
    <w:rsid w:val="00DB16B7"/>
    <w:rsid w:val="00DC22E4"/>
    <w:rsid w:val="00DD325F"/>
    <w:rsid w:val="00DE2FEC"/>
    <w:rsid w:val="00DE3BC0"/>
    <w:rsid w:val="00E026B9"/>
    <w:rsid w:val="00E03E43"/>
    <w:rsid w:val="00E27365"/>
    <w:rsid w:val="00E40306"/>
    <w:rsid w:val="00E728A1"/>
    <w:rsid w:val="00E72DE3"/>
    <w:rsid w:val="00E85949"/>
    <w:rsid w:val="00E9492C"/>
    <w:rsid w:val="00EA3431"/>
    <w:rsid w:val="00EB4A2F"/>
    <w:rsid w:val="00EE4234"/>
    <w:rsid w:val="00F0301A"/>
    <w:rsid w:val="00F04A26"/>
    <w:rsid w:val="00F11DEF"/>
    <w:rsid w:val="00F121D1"/>
    <w:rsid w:val="00F67964"/>
    <w:rsid w:val="00F67D08"/>
    <w:rsid w:val="00F774D9"/>
    <w:rsid w:val="00F81E6C"/>
    <w:rsid w:val="00F85A23"/>
    <w:rsid w:val="00F975AC"/>
    <w:rsid w:val="00FA3F5B"/>
    <w:rsid w:val="00FB5F04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13C0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F85A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hawkcollege.ca/current-students/business-students/business-analysis-student-placement-partnershi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803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6</cp:revision>
  <cp:lastPrinted>2018-07-20T15:27:00Z</cp:lastPrinted>
  <dcterms:created xsi:type="dcterms:W3CDTF">2021-05-17T12:58:00Z</dcterms:created>
  <dcterms:modified xsi:type="dcterms:W3CDTF">2021-05-20T14:22:00Z</dcterms:modified>
</cp:coreProperties>
</file>